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E66DA" w14:textId="77777777" w:rsidR="007E1C99" w:rsidRPr="00F7182A" w:rsidRDefault="00B14368" w:rsidP="007E1C99">
      <w:pPr>
        <w:pStyle w:val="NoSpacing"/>
        <w:jc w:val="center"/>
        <w:rPr>
          <w:b/>
          <w:noProof/>
          <w:sz w:val="28"/>
          <w:szCs w:val="28"/>
        </w:rPr>
      </w:pPr>
      <w:r w:rsidRPr="00B14368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ADCA4D" wp14:editId="5336B853">
                <wp:simplePos x="0" y="0"/>
                <wp:positionH relativeFrom="column">
                  <wp:posOffset>-378460</wp:posOffset>
                </wp:positionH>
                <wp:positionV relativeFrom="paragraph">
                  <wp:posOffset>-21590</wp:posOffset>
                </wp:positionV>
                <wp:extent cx="1234440" cy="1033272"/>
                <wp:effectExtent l="0" t="0" r="3810" b="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4440" cy="10332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F8DE" w14:textId="77777777" w:rsidR="00B14368" w:rsidRDefault="00B1436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15354C" wp14:editId="4AAA8DF5">
                                  <wp:extent cx="999744" cy="924107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2792" cy="9269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ADCA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9.8pt;margin-top:-1.7pt;width:97.2pt;height:8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" stroked="f">
                <v:textbox>
                  <w:txbxContent>
                    <w:p w14:paraId="388DF8DE" w14:textId="77777777" w:rsidR="00B14368" w:rsidRDefault="00B14368">
                      <w:r>
                        <w:rPr>
                          <w:noProof/>
                        </w:rPr>
                        <w:drawing>
                          <wp:inline distT="0" distB="0" distL="0" distR="0" wp14:anchorId="6A15354C" wp14:editId="4AAA8DF5">
                            <wp:extent cx="999744" cy="924107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02792" cy="9269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E1C99" w:rsidRPr="00F7182A">
        <w:rPr>
          <w:b/>
          <w:noProof/>
          <w:sz w:val="28"/>
          <w:szCs w:val="28"/>
        </w:rPr>
        <w:t>CARSON CITY, NEVADA</w:t>
      </w:r>
    </w:p>
    <w:p w14:paraId="420C780F" w14:textId="77777777" w:rsidR="007E1C99" w:rsidRDefault="007E1C99" w:rsidP="007E1C99">
      <w:pPr>
        <w:pStyle w:val="NoSpacing"/>
        <w:jc w:val="center"/>
        <w:rPr>
          <w:b/>
          <w:noProof/>
          <w:sz w:val="28"/>
          <w:szCs w:val="28"/>
        </w:rPr>
      </w:pPr>
      <w:r w:rsidRPr="00F7182A">
        <w:rPr>
          <w:b/>
          <w:noProof/>
          <w:sz w:val="28"/>
          <w:szCs w:val="28"/>
        </w:rPr>
        <w:t>CONSOLIDATED MUNICIPALITY AND STATE CAPITAL</w:t>
      </w:r>
    </w:p>
    <w:p w14:paraId="7366C07F" w14:textId="77777777" w:rsidR="009F7194" w:rsidRPr="00F7182A" w:rsidRDefault="009F7194" w:rsidP="007E1C99">
      <w:pPr>
        <w:pStyle w:val="NoSpacing"/>
        <w:jc w:val="center"/>
        <w:rPr>
          <w:b/>
          <w:noProof/>
          <w:sz w:val="28"/>
          <w:szCs w:val="28"/>
        </w:rPr>
      </w:pPr>
    </w:p>
    <w:p w14:paraId="47F3BB4D" w14:textId="77777777" w:rsidR="007E1C99" w:rsidRPr="00F7182A" w:rsidRDefault="007E1C99" w:rsidP="007E1C99">
      <w:pPr>
        <w:pStyle w:val="NoSpacing"/>
        <w:jc w:val="center"/>
        <w:rPr>
          <w:b/>
          <w:noProof/>
          <w:sz w:val="28"/>
          <w:szCs w:val="28"/>
        </w:rPr>
      </w:pPr>
      <w:r w:rsidRPr="00F7182A">
        <w:rPr>
          <w:b/>
          <w:noProof/>
          <w:sz w:val="28"/>
          <w:szCs w:val="28"/>
        </w:rPr>
        <w:t xml:space="preserve">PUBLIC PETITION AREA </w:t>
      </w:r>
    </w:p>
    <w:p w14:paraId="6C6559DA" w14:textId="3D5DB163" w:rsidR="007E1C99" w:rsidRPr="00F7182A" w:rsidRDefault="006F4FCF" w:rsidP="007E1C99">
      <w:pPr>
        <w:pStyle w:val="NoSpacing"/>
        <w:jc w:val="center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April 2</w:t>
      </w:r>
      <w:r w:rsidR="005D0852">
        <w:rPr>
          <w:b/>
          <w:noProof/>
          <w:sz w:val="28"/>
          <w:szCs w:val="28"/>
        </w:rPr>
        <w:t>025</w:t>
      </w:r>
    </w:p>
    <w:p w14:paraId="0734FB15" w14:textId="77777777" w:rsidR="007E1C99" w:rsidRDefault="007E1C99" w:rsidP="007E1C99">
      <w:pPr>
        <w:pStyle w:val="NoSpacing"/>
        <w:jc w:val="center"/>
        <w:rPr>
          <w:noProof/>
        </w:rPr>
      </w:pPr>
    </w:p>
    <w:p w14:paraId="169103E9" w14:textId="77777777" w:rsidR="007E1C99" w:rsidRPr="00F7182A" w:rsidRDefault="007E1C99" w:rsidP="00F7182A">
      <w:pPr>
        <w:pStyle w:val="NoSpacing"/>
        <w:jc w:val="center"/>
        <w:rPr>
          <w:b/>
        </w:rPr>
      </w:pPr>
      <w:r w:rsidRPr="00F7182A">
        <w:rPr>
          <w:b/>
        </w:rPr>
        <w:t>Pursuant to NRS 293.127565, the following is a list of areas designated for public petitioning at Carson City government buildings that are open to the general public.</w:t>
      </w:r>
    </w:p>
    <w:p w14:paraId="544FCCB9" w14:textId="77777777" w:rsidR="007E1C99" w:rsidRDefault="007E1C99" w:rsidP="00F7182A">
      <w:pPr>
        <w:pStyle w:val="NoSpacing"/>
        <w:jc w:val="center"/>
      </w:pPr>
    </w:p>
    <w:tbl>
      <w:tblPr>
        <w:tblStyle w:val="TableGrid"/>
        <w:tblW w:w="10350" w:type="dxa"/>
        <w:tblInd w:w="-342" w:type="dxa"/>
        <w:tblLook w:val="04A0" w:firstRow="1" w:lastRow="0" w:firstColumn="1" w:lastColumn="0" w:noHBand="0" w:noVBand="1"/>
      </w:tblPr>
      <w:tblGrid>
        <w:gridCol w:w="2430"/>
        <w:gridCol w:w="2070"/>
        <w:gridCol w:w="2610"/>
        <w:gridCol w:w="3240"/>
      </w:tblGrid>
      <w:tr w:rsidR="00B14368" w:rsidRPr="00F7182A" w14:paraId="040FBA3D" w14:textId="77777777" w:rsidTr="00B14368">
        <w:tc>
          <w:tcPr>
            <w:tcW w:w="2430" w:type="dxa"/>
            <w:shd w:val="clear" w:color="auto" w:fill="D9D9D9" w:themeFill="background1" w:themeFillShade="D9"/>
          </w:tcPr>
          <w:p w14:paraId="146DAF33" w14:textId="77777777" w:rsidR="00B14368" w:rsidRPr="00B14368" w:rsidRDefault="00B14368" w:rsidP="007E1C99">
            <w:pPr>
              <w:pStyle w:val="NoSpacing"/>
              <w:rPr>
                <w:b/>
              </w:rPr>
            </w:pPr>
            <w:r w:rsidRPr="00B14368">
              <w:rPr>
                <w:b/>
              </w:rPr>
              <w:t>Facility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4EE6F0C6" w14:textId="77777777" w:rsidR="00B14368" w:rsidRPr="00B14368" w:rsidRDefault="00B14368" w:rsidP="007E1C99">
            <w:pPr>
              <w:pStyle w:val="NoSpacing"/>
              <w:rPr>
                <w:b/>
              </w:rPr>
            </w:pPr>
            <w:r w:rsidRPr="00B14368">
              <w:rPr>
                <w:b/>
              </w:rPr>
              <w:t>Addres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0CAFAD15" w14:textId="77777777" w:rsidR="00B14368" w:rsidRPr="00B14368" w:rsidRDefault="00B14368" w:rsidP="007E1C99">
            <w:pPr>
              <w:pStyle w:val="NoSpacing"/>
              <w:rPr>
                <w:b/>
              </w:rPr>
            </w:pPr>
            <w:r w:rsidRPr="00B14368">
              <w:rPr>
                <w:b/>
              </w:rPr>
              <w:t xml:space="preserve">Contact 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A8FA73D" w14:textId="77777777" w:rsidR="00B14368" w:rsidRPr="00B14368" w:rsidRDefault="00B14368" w:rsidP="007E1C99">
            <w:pPr>
              <w:pStyle w:val="NoSpacing"/>
              <w:rPr>
                <w:b/>
              </w:rPr>
            </w:pPr>
            <w:r w:rsidRPr="00B14368">
              <w:rPr>
                <w:b/>
              </w:rPr>
              <w:t>Location</w:t>
            </w:r>
          </w:p>
        </w:tc>
      </w:tr>
      <w:tr w:rsidR="00361184" w:rsidRPr="00F7182A" w14:paraId="56F282EC" w14:textId="77777777" w:rsidTr="00B14368">
        <w:tc>
          <w:tcPr>
            <w:tcW w:w="2430" w:type="dxa"/>
          </w:tcPr>
          <w:p w14:paraId="6A6858ED" w14:textId="77777777" w:rsidR="00361184" w:rsidRPr="00F7182A" w:rsidRDefault="00361184" w:rsidP="007E1C99">
            <w:pPr>
              <w:pStyle w:val="NoSpacing"/>
            </w:pPr>
            <w:r w:rsidRPr="00F7182A">
              <w:t>Carson City Community Center</w:t>
            </w:r>
          </w:p>
        </w:tc>
        <w:tc>
          <w:tcPr>
            <w:tcW w:w="2070" w:type="dxa"/>
          </w:tcPr>
          <w:p w14:paraId="402860BA" w14:textId="77777777" w:rsidR="00361184" w:rsidRPr="00F7182A" w:rsidRDefault="00361184" w:rsidP="007E1C99">
            <w:pPr>
              <w:pStyle w:val="NoSpacing"/>
            </w:pPr>
            <w:r w:rsidRPr="00F7182A">
              <w:t>851 East Williams St</w:t>
            </w:r>
          </w:p>
          <w:p w14:paraId="6813973C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529DC691" w14:textId="77777777" w:rsidR="00361184" w:rsidRPr="00F7182A" w:rsidRDefault="00361184" w:rsidP="007E1C99">
            <w:pPr>
              <w:pStyle w:val="NoSpacing"/>
            </w:pPr>
            <w:r w:rsidRPr="00F7182A">
              <w:t>Eric Klug</w:t>
            </w:r>
          </w:p>
          <w:p w14:paraId="09D7867D" w14:textId="77777777" w:rsidR="00361184" w:rsidRPr="00F7182A" w:rsidRDefault="00361184" w:rsidP="007E1C99">
            <w:pPr>
              <w:pStyle w:val="NoSpacing"/>
            </w:pPr>
            <w:r w:rsidRPr="00F7182A">
              <w:t>Manager of Operations</w:t>
            </w:r>
          </w:p>
          <w:p w14:paraId="2C4F2CC6" w14:textId="77777777" w:rsidR="00361184" w:rsidRPr="00F7182A" w:rsidRDefault="00361184" w:rsidP="00361184">
            <w:pPr>
              <w:pStyle w:val="NoSpacing"/>
            </w:pPr>
            <w:r w:rsidRPr="00F7182A">
              <w:t>887-2290 ext. 7421</w:t>
            </w:r>
          </w:p>
        </w:tc>
        <w:tc>
          <w:tcPr>
            <w:tcW w:w="3240" w:type="dxa"/>
          </w:tcPr>
          <w:p w14:paraId="747566B7" w14:textId="77777777" w:rsidR="00361184" w:rsidRPr="00F7182A" w:rsidRDefault="00361184" w:rsidP="007E1C99">
            <w:pPr>
              <w:pStyle w:val="NoSpacing"/>
            </w:pPr>
            <w:r w:rsidRPr="00F7182A">
              <w:t>Outside northeast corner of the building near the stairs that go into the theater.</w:t>
            </w:r>
          </w:p>
        </w:tc>
      </w:tr>
      <w:tr w:rsidR="00361184" w:rsidRPr="00F7182A" w14:paraId="557FD689" w14:textId="77777777" w:rsidTr="00B14368">
        <w:tc>
          <w:tcPr>
            <w:tcW w:w="2430" w:type="dxa"/>
          </w:tcPr>
          <w:p w14:paraId="30958F19" w14:textId="77777777" w:rsidR="00361184" w:rsidRPr="00F7182A" w:rsidRDefault="00361184" w:rsidP="007E1C99">
            <w:pPr>
              <w:pStyle w:val="NoSpacing"/>
            </w:pPr>
            <w:r w:rsidRPr="00F7182A">
              <w:t>Carson City Community Development Offices</w:t>
            </w:r>
          </w:p>
        </w:tc>
        <w:tc>
          <w:tcPr>
            <w:tcW w:w="2070" w:type="dxa"/>
          </w:tcPr>
          <w:p w14:paraId="749F731E" w14:textId="77777777" w:rsidR="00361184" w:rsidRPr="00F7182A" w:rsidRDefault="00361184" w:rsidP="007E1C99">
            <w:pPr>
              <w:pStyle w:val="NoSpacing"/>
            </w:pPr>
            <w:r w:rsidRPr="00F7182A">
              <w:t>108 East Proctor</w:t>
            </w:r>
          </w:p>
          <w:p w14:paraId="24103937" w14:textId="77777777" w:rsidR="00361184" w:rsidRPr="00F7182A" w:rsidRDefault="00361184" w:rsidP="007E1C99">
            <w:pPr>
              <w:pStyle w:val="NoSpacing"/>
            </w:pPr>
            <w:r w:rsidRPr="00F7182A">
              <w:t xml:space="preserve">Carson City, NV </w:t>
            </w:r>
          </w:p>
        </w:tc>
        <w:tc>
          <w:tcPr>
            <w:tcW w:w="2610" w:type="dxa"/>
          </w:tcPr>
          <w:p w14:paraId="1D6FBB70" w14:textId="65539D7C" w:rsidR="00361184" w:rsidRPr="00F7182A" w:rsidRDefault="00EF2E23" w:rsidP="007E1C99">
            <w:pPr>
              <w:pStyle w:val="NoSpacing"/>
            </w:pPr>
            <w:r>
              <w:t>Hope Sullivan</w:t>
            </w:r>
          </w:p>
          <w:p w14:paraId="627683F6" w14:textId="77777777" w:rsidR="00361184" w:rsidRPr="00F7182A" w:rsidRDefault="00361184" w:rsidP="007E1C99">
            <w:pPr>
              <w:pStyle w:val="NoSpacing"/>
            </w:pPr>
            <w:r w:rsidRPr="00F7182A">
              <w:t>Community Development Coordinator</w:t>
            </w:r>
          </w:p>
          <w:p w14:paraId="77B1711F" w14:textId="474767D4" w:rsidR="00361184" w:rsidRPr="00F7182A" w:rsidRDefault="00361184" w:rsidP="007E1C99">
            <w:pPr>
              <w:pStyle w:val="NoSpacing"/>
            </w:pPr>
            <w:r w:rsidRPr="00F7182A">
              <w:t>887-2180</w:t>
            </w:r>
            <w:r w:rsidR="00F91541">
              <w:t xml:space="preserve"> ext.</w:t>
            </w:r>
            <w:r w:rsidR="00EF2E23">
              <w:t xml:space="preserve"> 7922</w:t>
            </w:r>
          </w:p>
        </w:tc>
        <w:tc>
          <w:tcPr>
            <w:tcW w:w="3240" w:type="dxa"/>
          </w:tcPr>
          <w:p w14:paraId="6D4D9CA8" w14:textId="77777777" w:rsidR="00361184" w:rsidRPr="00F7182A" w:rsidRDefault="00361184" w:rsidP="007E1C99">
            <w:pPr>
              <w:pStyle w:val="NoSpacing"/>
            </w:pPr>
            <w:r w:rsidRPr="00F7182A">
              <w:t>Northwest corner of Proctor &amp; Plaza.  The southeast corner of the building.</w:t>
            </w:r>
          </w:p>
        </w:tc>
      </w:tr>
      <w:tr w:rsidR="00361184" w:rsidRPr="00F7182A" w14:paraId="028F2BA9" w14:textId="77777777" w:rsidTr="00B14368">
        <w:tc>
          <w:tcPr>
            <w:tcW w:w="2430" w:type="dxa"/>
          </w:tcPr>
          <w:p w14:paraId="24562934" w14:textId="77777777" w:rsidR="00361184" w:rsidRPr="00F7182A" w:rsidRDefault="00361184" w:rsidP="007E1C99">
            <w:pPr>
              <w:pStyle w:val="NoSpacing"/>
            </w:pPr>
            <w:r w:rsidRPr="00F7182A">
              <w:t>Carson City Fire Dept., Station 1</w:t>
            </w:r>
          </w:p>
          <w:p w14:paraId="187764CB" w14:textId="77777777" w:rsidR="00361184" w:rsidRPr="00F7182A" w:rsidRDefault="00361184" w:rsidP="007E1C99">
            <w:pPr>
              <w:pStyle w:val="NoSpacing"/>
            </w:pPr>
          </w:p>
        </w:tc>
        <w:tc>
          <w:tcPr>
            <w:tcW w:w="2070" w:type="dxa"/>
          </w:tcPr>
          <w:p w14:paraId="37627C5D" w14:textId="77777777" w:rsidR="00361184" w:rsidRPr="00F7182A" w:rsidRDefault="00361184" w:rsidP="007E1C99">
            <w:pPr>
              <w:pStyle w:val="NoSpacing"/>
            </w:pPr>
            <w:r w:rsidRPr="00F7182A">
              <w:t>777 S Stewart St.</w:t>
            </w:r>
          </w:p>
          <w:p w14:paraId="5849D39A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2347904A" w14:textId="0DA2F16B" w:rsidR="00361184" w:rsidRPr="00F7182A" w:rsidRDefault="00EF2E23" w:rsidP="007E1C99">
            <w:pPr>
              <w:pStyle w:val="NoSpacing"/>
            </w:pPr>
            <w:r>
              <w:t>Shelby Ternes</w:t>
            </w:r>
          </w:p>
          <w:p w14:paraId="0B773C74" w14:textId="77777777" w:rsidR="00361184" w:rsidRPr="00F7182A" w:rsidRDefault="00361184" w:rsidP="007E1C99">
            <w:pPr>
              <w:pStyle w:val="NoSpacing"/>
            </w:pPr>
            <w:r w:rsidRPr="00F7182A">
              <w:t>Deputy Chief Admin &amp; Support</w:t>
            </w:r>
          </w:p>
          <w:p w14:paraId="7856F23F" w14:textId="77777777" w:rsidR="00361184" w:rsidRPr="00F7182A" w:rsidRDefault="00361184" w:rsidP="007E1C99">
            <w:pPr>
              <w:pStyle w:val="NoSpacing"/>
            </w:pPr>
            <w:r w:rsidRPr="00F7182A">
              <w:t>887-2210 ext. 7146</w:t>
            </w:r>
          </w:p>
        </w:tc>
        <w:tc>
          <w:tcPr>
            <w:tcW w:w="3240" w:type="dxa"/>
          </w:tcPr>
          <w:p w14:paraId="3A985F5C" w14:textId="77777777" w:rsidR="00361184" w:rsidRPr="00F7182A" w:rsidRDefault="00361184" w:rsidP="007E1C99">
            <w:pPr>
              <w:pStyle w:val="NoSpacing"/>
            </w:pPr>
            <w:r w:rsidRPr="00F7182A">
              <w:t>Immediately in front of the roll-up door accessing the Warren Engine Company Museum on the exterior of the northeast side of the building.</w:t>
            </w:r>
          </w:p>
        </w:tc>
      </w:tr>
      <w:tr w:rsidR="00361184" w:rsidRPr="00F7182A" w14:paraId="2847E6A6" w14:textId="77777777" w:rsidTr="00B14368">
        <w:tc>
          <w:tcPr>
            <w:tcW w:w="2430" w:type="dxa"/>
          </w:tcPr>
          <w:p w14:paraId="498AA0B3" w14:textId="77777777" w:rsidR="00361184" w:rsidRPr="00F7182A" w:rsidRDefault="00361184" w:rsidP="007E1C99">
            <w:pPr>
              <w:pStyle w:val="NoSpacing"/>
            </w:pPr>
            <w:r w:rsidRPr="00F7182A">
              <w:t>Carson City Health and Human Services</w:t>
            </w:r>
          </w:p>
        </w:tc>
        <w:tc>
          <w:tcPr>
            <w:tcW w:w="2070" w:type="dxa"/>
          </w:tcPr>
          <w:p w14:paraId="6643D69B" w14:textId="77777777" w:rsidR="00361184" w:rsidRPr="00F7182A" w:rsidRDefault="00361184" w:rsidP="007E1C99">
            <w:pPr>
              <w:pStyle w:val="NoSpacing"/>
            </w:pPr>
            <w:r w:rsidRPr="00F7182A">
              <w:t>900 E. Long St.</w:t>
            </w:r>
          </w:p>
          <w:p w14:paraId="538CF883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62268B43" w14:textId="53660B4C" w:rsidR="00361184" w:rsidRPr="00F7182A" w:rsidRDefault="00EF2E23" w:rsidP="007E1C99">
            <w:pPr>
              <w:pStyle w:val="NoSpacing"/>
            </w:pPr>
            <w:r>
              <w:t>Jeanne Freeman</w:t>
            </w:r>
            <w:r w:rsidR="00F91541">
              <w:t xml:space="preserve"> &amp; Nicki Aaker</w:t>
            </w:r>
            <w:r w:rsidR="00361184" w:rsidRPr="00F7182A">
              <w:t xml:space="preserve"> </w:t>
            </w:r>
          </w:p>
          <w:p w14:paraId="7BB962BA" w14:textId="166BAD01" w:rsidR="00361184" w:rsidRPr="00F7182A" w:rsidRDefault="00361184" w:rsidP="007E1C99">
            <w:pPr>
              <w:pStyle w:val="NoSpacing"/>
            </w:pPr>
            <w:r w:rsidRPr="00F7182A">
              <w:t xml:space="preserve">887-2190 ext. </w:t>
            </w:r>
            <w:r w:rsidR="00EF2E23">
              <w:t>7217</w:t>
            </w:r>
            <w:r w:rsidR="00F91541">
              <w:t>, 7704</w:t>
            </w:r>
          </w:p>
        </w:tc>
        <w:tc>
          <w:tcPr>
            <w:tcW w:w="3240" w:type="dxa"/>
          </w:tcPr>
          <w:p w14:paraId="120D6E29" w14:textId="77777777" w:rsidR="00361184" w:rsidRPr="00F7182A" w:rsidRDefault="00361184" w:rsidP="007E1C99">
            <w:pPr>
              <w:pStyle w:val="NoSpacing"/>
            </w:pPr>
            <w:r w:rsidRPr="00F7182A">
              <w:t>Outside front entrance on the south side of the parking lot.</w:t>
            </w:r>
          </w:p>
        </w:tc>
      </w:tr>
      <w:tr w:rsidR="00361184" w:rsidRPr="00F7182A" w14:paraId="2520B12D" w14:textId="77777777" w:rsidTr="00B14368">
        <w:tc>
          <w:tcPr>
            <w:tcW w:w="2430" w:type="dxa"/>
          </w:tcPr>
          <w:p w14:paraId="69683A48" w14:textId="77777777" w:rsidR="00361184" w:rsidRPr="00F7182A" w:rsidRDefault="00361184" w:rsidP="007E1C99">
            <w:pPr>
              <w:pStyle w:val="NoSpacing"/>
            </w:pPr>
            <w:r w:rsidRPr="00F7182A">
              <w:t>Carson City Library</w:t>
            </w:r>
          </w:p>
        </w:tc>
        <w:tc>
          <w:tcPr>
            <w:tcW w:w="2070" w:type="dxa"/>
          </w:tcPr>
          <w:p w14:paraId="5E90BD09" w14:textId="77777777" w:rsidR="00361184" w:rsidRPr="00F7182A" w:rsidRDefault="00361184" w:rsidP="007E1C99">
            <w:pPr>
              <w:pStyle w:val="NoSpacing"/>
            </w:pPr>
            <w:r w:rsidRPr="00F7182A">
              <w:t>900 N Roop St.</w:t>
            </w:r>
          </w:p>
          <w:p w14:paraId="71B0FD26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4D28EE9F" w14:textId="77777777" w:rsidR="00361184" w:rsidRDefault="00EF2E23" w:rsidP="007E1C99">
            <w:pPr>
              <w:pStyle w:val="NoSpacing"/>
            </w:pPr>
            <w:r>
              <w:t>Joy Holt</w:t>
            </w:r>
          </w:p>
          <w:p w14:paraId="686274B7" w14:textId="524A1BD6" w:rsidR="00EF2E23" w:rsidRPr="00F7182A" w:rsidRDefault="00EF2E23" w:rsidP="007E1C99">
            <w:pPr>
              <w:pStyle w:val="NoSpacing"/>
            </w:pPr>
            <w:r>
              <w:t>283-7554</w:t>
            </w:r>
          </w:p>
        </w:tc>
        <w:tc>
          <w:tcPr>
            <w:tcW w:w="3240" w:type="dxa"/>
          </w:tcPr>
          <w:p w14:paraId="24247171" w14:textId="77777777" w:rsidR="00361184" w:rsidRPr="00F7182A" w:rsidRDefault="00361184" w:rsidP="007E1C99">
            <w:pPr>
              <w:pStyle w:val="NoSpacing"/>
            </w:pPr>
            <w:r w:rsidRPr="00F7182A">
              <w:t>South end of library’s main entrance walkway at parking lot.</w:t>
            </w:r>
          </w:p>
        </w:tc>
      </w:tr>
      <w:tr w:rsidR="00361184" w:rsidRPr="00F7182A" w14:paraId="288829A4" w14:textId="77777777" w:rsidTr="00B14368">
        <w:tc>
          <w:tcPr>
            <w:tcW w:w="2430" w:type="dxa"/>
          </w:tcPr>
          <w:p w14:paraId="7239DCDE" w14:textId="77777777" w:rsidR="00361184" w:rsidRPr="00F7182A" w:rsidRDefault="00361184" w:rsidP="007E1C99">
            <w:pPr>
              <w:pStyle w:val="NoSpacing"/>
            </w:pPr>
            <w:r w:rsidRPr="00F7182A">
              <w:t>Carson City Public Safety Complex</w:t>
            </w:r>
          </w:p>
          <w:p w14:paraId="30DB2277" w14:textId="77777777" w:rsidR="00361184" w:rsidRPr="00F7182A" w:rsidRDefault="00361184" w:rsidP="007E1C99">
            <w:pPr>
              <w:pStyle w:val="NoSpacing"/>
            </w:pPr>
            <w:r w:rsidRPr="00F7182A">
              <w:t>(Courthouse)</w:t>
            </w:r>
          </w:p>
        </w:tc>
        <w:tc>
          <w:tcPr>
            <w:tcW w:w="2070" w:type="dxa"/>
          </w:tcPr>
          <w:p w14:paraId="61C605C5" w14:textId="77777777" w:rsidR="00361184" w:rsidRPr="00F7182A" w:rsidRDefault="00361184" w:rsidP="007E1C99">
            <w:pPr>
              <w:pStyle w:val="NoSpacing"/>
            </w:pPr>
            <w:r w:rsidRPr="00F7182A">
              <w:t>885 E. Musser St.</w:t>
            </w:r>
          </w:p>
          <w:p w14:paraId="04D84EE8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  <w:p w14:paraId="7957C2D0" w14:textId="77777777" w:rsidR="00361184" w:rsidRPr="00F7182A" w:rsidRDefault="00361184" w:rsidP="007E1C99">
            <w:pPr>
              <w:pStyle w:val="NoSpacing"/>
            </w:pPr>
          </w:p>
        </w:tc>
        <w:tc>
          <w:tcPr>
            <w:tcW w:w="2610" w:type="dxa"/>
          </w:tcPr>
          <w:p w14:paraId="2C79ABC7" w14:textId="77777777" w:rsidR="00361184" w:rsidRDefault="00EF2E23" w:rsidP="007E1C99">
            <w:pPr>
              <w:pStyle w:val="NoSpacing"/>
            </w:pPr>
            <w:r>
              <w:t>Marlina Stone</w:t>
            </w:r>
          </w:p>
          <w:p w14:paraId="66F0A8F2" w14:textId="77777777" w:rsidR="00EF2E23" w:rsidRDefault="00EF2E23" w:rsidP="007E1C99">
            <w:pPr>
              <w:pStyle w:val="NoSpacing"/>
            </w:pPr>
            <w:r>
              <w:t>Chief Alternative Office</w:t>
            </w:r>
          </w:p>
          <w:p w14:paraId="1B0412CA" w14:textId="78A4D489" w:rsidR="00EF2E23" w:rsidRPr="00F7182A" w:rsidRDefault="00EF2E23" w:rsidP="007E1C99">
            <w:pPr>
              <w:pStyle w:val="NoSpacing"/>
            </w:pPr>
            <w:r>
              <w:t>887-528 Ext. 7029</w:t>
            </w:r>
          </w:p>
        </w:tc>
        <w:tc>
          <w:tcPr>
            <w:tcW w:w="3240" w:type="dxa"/>
          </w:tcPr>
          <w:p w14:paraId="06518436" w14:textId="77777777" w:rsidR="00361184" w:rsidRPr="00F7182A" w:rsidRDefault="00361184" w:rsidP="007E1C99">
            <w:pPr>
              <w:pStyle w:val="NoSpacing"/>
            </w:pPr>
            <w:r w:rsidRPr="00F7182A">
              <w:t>Ten square foot area to the north of the north door of the main entrance.</w:t>
            </w:r>
          </w:p>
          <w:p w14:paraId="0049C145" w14:textId="77777777" w:rsidR="00361184" w:rsidRPr="00F7182A" w:rsidRDefault="00361184" w:rsidP="007E1C99">
            <w:pPr>
              <w:pStyle w:val="NoSpacing"/>
              <w:rPr>
                <w:b/>
                <w:i/>
              </w:rPr>
            </w:pPr>
            <w:r w:rsidRPr="00F7182A">
              <w:rPr>
                <w:b/>
                <w:i/>
              </w:rPr>
              <w:t>(Special note:  During early voting, petitioners must be 100 feet from the entrance to the courthouse).</w:t>
            </w:r>
          </w:p>
        </w:tc>
      </w:tr>
      <w:tr w:rsidR="00361184" w:rsidRPr="00F7182A" w14:paraId="3949C51E" w14:textId="77777777" w:rsidTr="00B14368">
        <w:tc>
          <w:tcPr>
            <w:tcW w:w="2430" w:type="dxa"/>
          </w:tcPr>
          <w:p w14:paraId="0AB24D8D" w14:textId="77777777" w:rsidR="00361184" w:rsidRPr="00F7182A" w:rsidRDefault="00361184" w:rsidP="007E1C99">
            <w:pPr>
              <w:pStyle w:val="NoSpacing"/>
            </w:pPr>
            <w:r w:rsidRPr="00F7182A">
              <w:t>Carson City Public Works</w:t>
            </w:r>
          </w:p>
          <w:p w14:paraId="7555DB55" w14:textId="77777777" w:rsidR="00361184" w:rsidRPr="00F7182A" w:rsidRDefault="00361184" w:rsidP="007E1C99">
            <w:pPr>
              <w:pStyle w:val="NoSpacing"/>
            </w:pPr>
          </w:p>
        </w:tc>
        <w:tc>
          <w:tcPr>
            <w:tcW w:w="2070" w:type="dxa"/>
          </w:tcPr>
          <w:p w14:paraId="79CC4629" w14:textId="77777777" w:rsidR="00361184" w:rsidRPr="00F7182A" w:rsidRDefault="00361184" w:rsidP="007E1C99">
            <w:pPr>
              <w:pStyle w:val="NoSpacing"/>
            </w:pPr>
            <w:r w:rsidRPr="00F7182A">
              <w:t>3505 Butti Way</w:t>
            </w:r>
          </w:p>
          <w:p w14:paraId="2CAC7D85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70581D12" w14:textId="77777777" w:rsidR="00361184" w:rsidRPr="00F7182A" w:rsidRDefault="00361184" w:rsidP="007E1C99">
            <w:pPr>
              <w:pStyle w:val="NoSpacing"/>
            </w:pPr>
            <w:r w:rsidRPr="00F7182A">
              <w:t>Karen Leet</w:t>
            </w:r>
          </w:p>
          <w:p w14:paraId="7F603FDC" w14:textId="77777777" w:rsidR="00361184" w:rsidRPr="00F7182A" w:rsidRDefault="00361184" w:rsidP="007E1C99">
            <w:pPr>
              <w:pStyle w:val="NoSpacing"/>
            </w:pPr>
            <w:r w:rsidRPr="00F7182A">
              <w:t>Admin. Assist.</w:t>
            </w:r>
          </w:p>
          <w:p w14:paraId="2A7ED2BC" w14:textId="77777777" w:rsidR="00361184" w:rsidRPr="00F7182A" w:rsidRDefault="00361184" w:rsidP="007E1C99">
            <w:pPr>
              <w:pStyle w:val="NoSpacing"/>
            </w:pPr>
            <w:r w:rsidRPr="00F7182A">
              <w:t>887-2355 ext. 7388</w:t>
            </w:r>
          </w:p>
        </w:tc>
        <w:tc>
          <w:tcPr>
            <w:tcW w:w="3240" w:type="dxa"/>
          </w:tcPr>
          <w:p w14:paraId="5E673ADB" w14:textId="77777777" w:rsidR="00361184" w:rsidRPr="00F7182A" w:rsidRDefault="00361184" w:rsidP="007E1C99">
            <w:pPr>
              <w:pStyle w:val="NoSpacing"/>
            </w:pPr>
            <w:r w:rsidRPr="00F7182A">
              <w:t>Outside of front entrance on east side.</w:t>
            </w:r>
          </w:p>
        </w:tc>
      </w:tr>
      <w:tr w:rsidR="00361184" w:rsidRPr="00F7182A" w14:paraId="33B03E1F" w14:textId="77777777" w:rsidTr="00B14368">
        <w:tc>
          <w:tcPr>
            <w:tcW w:w="2430" w:type="dxa"/>
          </w:tcPr>
          <w:p w14:paraId="5E1BD668" w14:textId="77777777" w:rsidR="00361184" w:rsidRPr="00F7182A" w:rsidRDefault="00361184" w:rsidP="007E1C99">
            <w:pPr>
              <w:pStyle w:val="NoSpacing"/>
            </w:pPr>
            <w:r w:rsidRPr="00F7182A">
              <w:t>Carson City Senior Center</w:t>
            </w:r>
          </w:p>
          <w:p w14:paraId="6CFD2AB2" w14:textId="77777777" w:rsidR="00361184" w:rsidRPr="00F7182A" w:rsidRDefault="00361184" w:rsidP="007E1C99">
            <w:pPr>
              <w:pStyle w:val="NoSpacing"/>
            </w:pPr>
          </w:p>
        </w:tc>
        <w:tc>
          <w:tcPr>
            <w:tcW w:w="2070" w:type="dxa"/>
          </w:tcPr>
          <w:p w14:paraId="475BE37A" w14:textId="77777777" w:rsidR="00361184" w:rsidRPr="00F7182A" w:rsidRDefault="00F91541" w:rsidP="007E1C99">
            <w:pPr>
              <w:pStyle w:val="NoSpacing"/>
            </w:pPr>
            <w:r>
              <w:t>91</w:t>
            </w:r>
            <w:r w:rsidR="00361184" w:rsidRPr="00F7182A">
              <w:t xml:space="preserve">1 Beverly </w:t>
            </w:r>
            <w:r>
              <w:t>Drive</w:t>
            </w:r>
          </w:p>
          <w:p w14:paraId="2B32A00E" w14:textId="77777777" w:rsidR="00361184" w:rsidRPr="00F7182A" w:rsidRDefault="00361184" w:rsidP="007E1C99">
            <w:pPr>
              <w:pStyle w:val="NoSpacing"/>
            </w:pPr>
            <w:r w:rsidRPr="00F7182A">
              <w:t xml:space="preserve">Carson City, NV </w:t>
            </w:r>
          </w:p>
        </w:tc>
        <w:tc>
          <w:tcPr>
            <w:tcW w:w="2610" w:type="dxa"/>
          </w:tcPr>
          <w:p w14:paraId="3A8B5DE9" w14:textId="77777777" w:rsidR="00EF2E23" w:rsidRDefault="00EF2E23" w:rsidP="007E1C99">
            <w:pPr>
              <w:pStyle w:val="NoSpacing"/>
            </w:pPr>
            <w:r>
              <w:t>Courtney Warner</w:t>
            </w:r>
          </w:p>
          <w:p w14:paraId="4F872101" w14:textId="5795A5F9" w:rsidR="00EF2E23" w:rsidRPr="00F7182A" w:rsidRDefault="00EF2E23" w:rsidP="007E1C99">
            <w:pPr>
              <w:pStyle w:val="NoSpacing"/>
            </w:pPr>
            <w:r>
              <w:t>883-0703 ext. 7235</w:t>
            </w:r>
          </w:p>
        </w:tc>
        <w:tc>
          <w:tcPr>
            <w:tcW w:w="3240" w:type="dxa"/>
          </w:tcPr>
          <w:p w14:paraId="0E0A140F" w14:textId="77777777" w:rsidR="00361184" w:rsidRPr="00F7182A" w:rsidRDefault="00361184" w:rsidP="007E1C99">
            <w:pPr>
              <w:pStyle w:val="NoSpacing"/>
            </w:pPr>
            <w:r w:rsidRPr="00F7182A">
              <w:t xml:space="preserve">Northwest corner of the building outside by the </w:t>
            </w:r>
            <w:proofErr w:type="gramStart"/>
            <w:r w:rsidRPr="00F7182A">
              <w:t>flag pole</w:t>
            </w:r>
            <w:proofErr w:type="gramEnd"/>
            <w:r w:rsidRPr="00F7182A">
              <w:t>.</w:t>
            </w:r>
          </w:p>
        </w:tc>
      </w:tr>
      <w:tr w:rsidR="00361184" w:rsidRPr="00F7182A" w14:paraId="0C707412" w14:textId="77777777" w:rsidTr="00B14368">
        <w:tc>
          <w:tcPr>
            <w:tcW w:w="2430" w:type="dxa"/>
          </w:tcPr>
          <w:p w14:paraId="0B4BE75C" w14:textId="77777777" w:rsidR="00361184" w:rsidRPr="00F7182A" w:rsidRDefault="00361184" w:rsidP="007E1C99">
            <w:pPr>
              <w:pStyle w:val="NoSpacing"/>
            </w:pPr>
            <w:r w:rsidRPr="00F7182A">
              <w:t>Carson City Sheriff’s Office</w:t>
            </w:r>
          </w:p>
        </w:tc>
        <w:tc>
          <w:tcPr>
            <w:tcW w:w="2070" w:type="dxa"/>
          </w:tcPr>
          <w:p w14:paraId="79F75B75" w14:textId="77777777" w:rsidR="00361184" w:rsidRPr="00F7182A" w:rsidRDefault="00F91541" w:rsidP="007E1C99">
            <w:pPr>
              <w:pStyle w:val="NoSpacing"/>
            </w:pPr>
            <w:r>
              <w:t>91</w:t>
            </w:r>
            <w:r w:rsidR="00361184" w:rsidRPr="00F7182A">
              <w:t>1 E. Musser St.</w:t>
            </w:r>
          </w:p>
          <w:p w14:paraId="217C89B2" w14:textId="77777777" w:rsidR="00361184" w:rsidRPr="00F7182A" w:rsidRDefault="00361184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3255AE59" w14:textId="77777777" w:rsidR="00EF2E23" w:rsidRDefault="00EF2E23" w:rsidP="00EF2E23">
            <w:pPr>
              <w:pStyle w:val="NoSpacing"/>
            </w:pPr>
            <w:r>
              <w:t>Front Desk</w:t>
            </w:r>
          </w:p>
          <w:p w14:paraId="71920437" w14:textId="1C0E4787" w:rsidR="00EF2E23" w:rsidRPr="00F7182A" w:rsidRDefault="00EF2E23" w:rsidP="00EF2E23">
            <w:pPr>
              <w:pStyle w:val="NoSpacing"/>
            </w:pPr>
            <w:r>
              <w:t>775-887-2500</w:t>
            </w:r>
          </w:p>
        </w:tc>
        <w:tc>
          <w:tcPr>
            <w:tcW w:w="3240" w:type="dxa"/>
          </w:tcPr>
          <w:p w14:paraId="09B8AA78" w14:textId="77777777" w:rsidR="00361184" w:rsidRPr="00F7182A" w:rsidRDefault="00F7182A" w:rsidP="007E1C99">
            <w:pPr>
              <w:pStyle w:val="NoSpacing"/>
            </w:pPr>
            <w:r w:rsidRPr="00F7182A">
              <w:t xml:space="preserve">Outside of </w:t>
            </w:r>
            <w:proofErr w:type="gramStart"/>
            <w:r w:rsidRPr="00F7182A">
              <w:t>front</w:t>
            </w:r>
            <w:proofErr w:type="gramEnd"/>
            <w:r w:rsidRPr="00F7182A">
              <w:t xml:space="preserve"> entrance on the east side.</w:t>
            </w:r>
          </w:p>
        </w:tc>
      </w:tr>
      <w:tr w:rsidR="00F7182A" w:rsidRPr="00F7182A" w14:paraId="25C770B3" w14:textId="77777777" w:rsidTr="00B14368">
        <w:tc>
          <w:tcPr>
            <w:tcW w:w="2430" w:type="dxa"/>
          </w:tcPr>
          <w:p w14:paraId="51218C0A" w14:textId="77777777" w:rsidR="00F7182A" w:rsidRPr="00F7182A" w:rsidRDefault="00F7182A" w:rsidP="007E1C99">
            <w:pPr>
              <w:pStyle w:val="NoSpacing"/>
            </w:pPr>
            <w:r w:rsidRPr="00F7182A">
              <w:t>Department of Motor Vehicles</w:t>
            </w:r>
          </w:p>
        </w:tc>
        <w:tc>
          <w:tcPr>
            <w:tcW w:w="2070" w:type="dxa"/>
          </w:tcPr>
          <w:p w14:paraId="0F0629A3" w14:textId="77777777" w:rsidR="00F7182A" w:rsidRPr="00F7182A" w:rsidRDefault="00F7182A" w:rsidP="007E1C99">
            <w:pPr>
              <w:pStyle w:val="NoSpacing"/>
            </w:pPr>
            <w:r w:rsidRPr="00F7182A">
              <w:t>555 Wright Way</w:t>
            </w:r>
          </w:p>
          <w:p w14:paraId="7A78090F" w14:textId="77777777" w:rsidR="00F7182A" w:rsidRPr="00F7182A" w:rsidRDefault="00F7182A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577171A2" w14:textId="77777777" w:rsidR="00EF2E23" w:rsidRDefault="00EF2E23" w:rsidP="00EF2E23">
            <w:pPr>
              <w:pStyle w:val="NoSpacing"/>
            </w:pPr>
            <w:r>
              <w:t>Janette</w:t>
            </w:r>
          </w:p>
          <w:p w14:paraId="30B44F01" w14:textId="36214957" w:rsidR="00EF2E23" w:rsidRPr="00F7182A" w:rsidRDefault="00EF2E23" w:rsidP="00EF2E23">
            <w:pPr>
              <w:pStyle w:val="NoSpacing"/>
            </w:pPr>
            <w:r>
              <w:t>775-684-4944</w:t>
            </w:r>
          </w:p>
        </w:tc>
        <w:tc>
          <w:tcPr>
            <w:tcW w:w="3240" w:type="dxa"/>
          </w:tcPr>
          <w:p w14:paraId="1047990E" w14:textId="77777777" w:rsidR="00F7182A" w:rsidRPr="00F7182A" w:rsidRDefault="00F7182A" w:rsidP="007E1C99">
            <w:pPr>
              <w:pStyle w:val="NoSpacing"/>
            </w:pPr>
            <w:r w:rsidRPr="00F7182A">
              <w:t>To the right and left of the first set of doors to the main entrance between the trash cans and pillars on each side.</w:t>
            </w:r>
          </w:p>
        </w:tc>
      </w:tr>
      <w:tr w:rsidR="00F7182A" w:rsidRPr="00F7182A" w14:paraId="47843621" w14:textId="77777777" w:rsidTr="00B14368">
        <w:tc>
          <w:tcPr>
            <w:tcW w:w="2430" w:type="dxa"/>
          </w:tcPr>
          <w:p w14:paraId="6F3B48DC" w14:textId="77777777" w:rsidR="00F7182A" w:rsidRPr="00F7182A" w:rsidRDefault="00F7182A" w:rsidP="007E1C99">
            <w:pPr>
              <w:pStyle w:val="NoSpacing"/>
            </w:pPr>
            <w:r w:rsidRPr="00F7182A">
              <w:t>Nevada Humane Society</w:t>
            </w:r>
          </w:p>
          <w:p w14:paraId="506704DA" w14:textId="77777777" w:rsidR="00F7182A" w:rsidRPr="00F7182A" w:rsidRDefault="00F7182A" w:rsidP="007E1C99">
            <w:pPr>
              <w:pStyle w:val="NoSpacing"/>
            </w:pPr>
          </w:p>
        </w:tc>
        <w:tc>
          <w:tcPr>
            <w:tcW w:w="2070" w:type="dxa"/>
          </w:tcPr>
          <w:p w14:paraId="1B31EC73" w14:textId="77777777" w:rsidR="00F7182A" w:rsidRPr="00F7182A" w:rsidRDefault="00F7182A" w:rsidP="007E1C99">
            <w:pPr>
              <w:pStyle w:val="NoSpacing"/>
            </w:pPr>
            <w:r w:rsidRPr="00F7182A">
              <w:t xml:space="preserve">549 Airport Rd. </w:t>
            </w:r>
          </w:p>
          <w:p w14:paraId="6548B5AB" w14:textId="77777777" w:rsidR="00F7182A" w:rsidRPr="00F7182A" w:rsidRDefault="00F7182A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59A76D4E" w14:textId="77777777" w:rsidR="00EF2E23" w:rsidRDefault="00EF2E23" w:rsidP="00EF2E23">
            <w:pPr>
              <w:pStyle w:val="NoSpacing"/>
            </w:pPr>
            <w:r>
              <w:t>Clay Johnson</w:t>
            </w:r>
          </w:p>
          <w:p w14:paraId="6D0C7EB5" w14:textId="428729A4" w:rsidR="00F7182A" w:rsidRPr="00F7182A" w:rsidRDefault="00EF2E23" w:rsidP="00EF2E23">
            <w:pPr>
              <w:pStyle w:val="NoSpacing"/>
            </w:pPr>
            <w:r>
              <w:t xml:space="preserve">775-887-2171 </w:t>
            </w:r>
            <w:r>
              <w:t>Ex</w:t>
            </w:r>
            <w:r>
              <w:t>t. 382</w:t>
            </w:r>
          </w:p>
        </w:tc>
        <w:tc>
          <w:tcPr>
            <w:tcW w:w="3240" w:type="dxa"/>
          </w:tcPr>
          <w:p w14:paraId="1365E80F" w14:textId="77777777" w:rsidR="00F7182A" w:rsidRPr="00F7182A" w:rsidRDefault="00F7182A" w:rsidP="007E1C99">
            <w:pPr>
              <w:pStyle w:val="NoSpacing"/>
            </w:pPr>
            <w:r w:rsidRPr="00F7182A">
              <w:t xml:space="preserve">Outside </w:t>
            </w:r>
            <w:proofErr w:type="gramStart"/>
            <w:r w:rsidRPr="00F7182A">
              <w:t>front</w:t>
            </w:r>
            <w:proofErr w:type="gramEnd"/>
            <w:r w:rsidRPr="00F7182A">
              <w:t xml:space="preserve"> entrance to the right.</w:t>
            </w:r>
          </w:p>
        </w:tc>
      </w:tr>
      <w:tr w:rsidR="00F7182A" w:rsidRPr="00F7182A" w14:paraId="24A7B3F9" w14:textId="77777777" w:rsidTr="00B14368">
        <w:tc>
          <w:tcPr>
            <w:tcW w:w="2430" w:type="dxa"/>
          </w:tcPr>
          <w:p w14:paraId="361D700C" w14:textId="77777777" w:rsidR="00F7182A" w:rsidRPr="00F7182A" w:rsidRDefault="00F7182A" w:rsidP="007E1C99">
            <w:pPr>
              <w:pStyle w:val="NoSpacing"/>
            </w:pPr>
            <w:r w:rsidRPr="00F7182A">
              <w:t>City Hall</w:t>
            </w:r>
          </w:p>
          <w:p w14:paraId="226050F5" w14:textId="77777777" w:rsidR="00F7182A" w:rsidRPr="00F7182A" w:rsidRDefault="00F7182A" w:rsidP="007E1C99">
            <w:pPr>
              <w:pStyle w:val="NoSpacing"/>
            </w:pPr>
          </w:p>
        </w:tc>
        <w:tc>
          <w:tcPr>
            <w:tcW w:w="2070" w:type="dxa"/>
          </w:tcPr>
          <w:p w14:paraId="640E7D40" w14:textId="77777777" w:rsidR="00F7182A" w:rsidRPr="00F7182A" w:rsidRDefault="00F7182A" w:rsidP="007E1C99">
            <w:pPr>
              <w:pStyle w:val="NoSpacing"/>
            </w:pPr>
            <w:r w:rsidRPr="00F7182A">
              <w:t>201 N. Carson St.</w:t>
            </w:r>
          </w:p>
          <w:p w14:paraId="1AE7ED93" w14:textId="77777777" w:rsidR="00F7182A" w:rsidRPr="00F7182A" w:rsidRDefault="00F7182A" w:rsidP="007E1C99">
            <w:pPr>
              <w:pStyle w:val="NoSpacing"/>
            </w:pPr>
            <w:r w:rsidRPr="00F7182A">
              <w:t>Carson City, NV</w:t>
            </w:r>
          </w:p>
        </w:tc>
        <w:tc>
          <w:tcPr>
            <w:tcW w:w="2610" w:type="dxa"/>
          </w:tcPr>
          <w:p w14:paraId="730F56F0" w14:textId="77777777" w:rsidR="00F7182A" w:rsidRDefault="00EF2E23" w:rsidP="007E1C99">
            <w:pPr>
              <w:pStyle w:val="NoSpacing"/>
            </w:pPr>
            <w:r>
              <w:t>Lexi Philippi</w:t>
            </w:r>
          </w:p>
          <w:p w14:paraId="32C1827D" w14:textId="77777777" w:rsidR="00EF2E23" w:rsidRDefault="00EF2E23" w:rsidP="007E1C99">
            <w:pPr>
              <w:pStyle w:val="NoSpacing"/>
            </w:pPr>
            <w:r>
              <w:t>887-2100</w:t>
            </w:r>
          </w:p>
          <w:p w14:paraId="2D8CEAC5" w14:textId="426EFDB7" w:rsidR="00EF2E23" w:rsidRPr="00F7182A" w:rsidRDefault="00EF2E23" w:rsidP="007E1C99">
            <w:pPr>
              <w:pStyle w:val="NoSpacing"/>
            </w:pPr>
            <w:r>
              <w:t>Ext. 7124</w:t>
            </w:r>
          </w:p>
        </w:tc>
        <w:tc>
          <w:tcPr>
            <w:tcW w:w="3240" w:type="dxa"/>
          </w:tcPr>
          <w:p w14:paraId="1217586B" w14:textId="77777777" w:rsidR="00F7182A" w:rsidRPr="00F7182A" w:rsidRDefault="00F7182A" w:rsidP="007E1C99">
            <w:pPr>
              <w:pStyle w:val="NoSpacing"/>
            </w:pPr>
            <w:r w:rsidRPr="00F7182A">
              <w:t>Northeast corner of building, north of entrance doors (corner of Carson &amp; Proctor streets).</w:t>
            </w:r>
          </w:p>
        </w:tc>
      </w:tr>
    </w:tbl>
    <w:p w14:paraId="50B02CA6" w14:textId="77777777" w:rsidR="007E1C99" w:rsidRPr="00F7182A" w:rsidRDefault="007E1C99" w:rsidP="007E1C99">
      <w:pPr>
        <w:pStyle w:val="NoSpacing"/>
      </w:pPr>
    </w:p>
    <w:sectPr w:rsidR="007E1C99" w:rsidRPr="00F7182A" w:rsidSect="00F7182A"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De0MLI0sjQ2MzJU0lEKTi0uzszPAykwrAUAJbLAKCwAAAA="/>
  </w:docVars>
  <w:rsids>
    <w:rsidRoot w:val="007E1C99"/>
    <w:rsid w:val="0032351B"/>
    <w:rsid w:val="00361184"/>
    <w:rsid w:val="005D0852"/>
    <w:rsid w:val="006F4FCF"/>
    <w:rsid w:val="00705A48"/>
    <w:rsid w:val="007E1C99"/>
    <w:rsid w:val="009F7194"/>
    <w:rsid w:val="00B14368"/>
    <w:rsid w:val="00B9285B"/>
    <w:rsid w:val="00C6142D"/>
    <w:rsid w:val="00EF2E23"/>
    <w:rsid w:val="00F7182A"/>
    <w:rsid w:val="00F91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95B89"/>
  <w15:docId w15:val="{EFD0D338-1A7D-4261-A8DB-FCD5ACAB5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1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C9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1C99"/>
    <w:pPr>
      <w:spacing w:after="0" w:line="240" w:lineRule="auto"/>
    </w:pPr>
  </w:style>
  <w:style w:type="table" w:styleId="TableGrid">
    <w:name w:val="Table Grid"/>
    <w:basedOn w:val="TableNormal"/>
    <w:uiPriority w:val="59"/>
    <w:rsid w:val="003611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arson City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brey Rowlatt</dc:creator>
  <cp:lastModifiedBy>Nicole Phay</cp:lastModifiedBy>
  <cp:revision>3</cp:revision>
  <cp:lastPrinted>2017-08-14T23:14:00Z</cp:lastPrinted>
  <dcterms:created xsi:type="dcterms:W3CDTF">2025-04-29T16:42:00Z</dcterms:created>
  <dcterms:modified xsi:type="dcterms:W3CDTF">2025-04-29T16:50:00Z</dcterms:modified>
</cp:coreProperties>
</file>